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stTable6Colorful"/>
        <w:tblW w:w="5000" w:type="pct"/>
        <w:tblLook w:val="04A0" w:firstRow="1" w:lastRow="0" w:firstColumn="1" w:lastColumn="0" w:noHBand="0" w:noVBand="1"/>
      </w:tblPr>
      <w:tblGrid>
        <w:gridCol w:w="1336"/>
        <w:gridCol w:w="2140"/>
        <w:gridCol w:w="5884"/>
      </w:tblGrid>
      <w:tr w:rsidR="000D7643" w14:paraId="65FBB0D7" w14:textId="77777777" w:rsidTr="00FC7F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6D8AA525" w14:textId="25AFCF2A" w:rsidR="000D7643" w:rsidRDefault="000D7643">
            <w:r>
              <w:t>Case</w:t>
            </w:r>
          </w:p>
        </w:tc>
        <w:tc>
          <w:tcPr>
            <w:tcW w:w="1143" w:type="pct"/>
          </w:tcPr>
          <w:p w14:paraId="2DBBE268" w14:textId="71196617" w:rsidR="000D7643" w:rsidRDefault="000D7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3143" w:type="pct"/>
          </w:tcPr>
          <w:p w14:paraId="1BE9735E" w14:textId="245CA1B2" w:rsidR="000D7643" w:rsidRDefault="000D7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eature</w:t>
            </w:r>
          </w:p>
        </w:tc>
      </w:tr>
      <w:tr w:rsidR="000D7643" w14:paraId="1B22C5EB" w14:textId="77777777" w:rsidTr="00FC7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260EC748" w14:textId="43247D0C" w:rsidR="000D7643" w:rsidRDefault="000D7643">
            <w:r>
              <w:t>Case 1</w:t>
            </w:r>
          </w:p>
        </w:tc>
        <w:tc>
          <w:tcPr>
            <w:tcW w:w="1143" w:type="pct"/>
          </w:tcPr>
          <w:p w14:paraId="03BC2431" w14:textId="39A65FB6" w:rsidR="000D7643" w:rsidRDefault="000D7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bsite</w:t>
            </w:r>
          </w:p>
        </w:tc>
        <w:tc>
          <w:tcPr>
            <w:tcW w:w="3143" w:type="pct"/>
          </w:tcPr>
          <w:p w14:paraId="74D22BB6" w14:textId="71F07332" w:rsidR="000D7643" w:rsidRDefault="000D7643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SSotM</w:t>
            </w:r>
            <w:proofErr w:type="spellEnd"/>
          </w:p>
          <w:p w14:paraId="308032B6" w14:textId="0749CE4E" w:rsidR="000D7643" w:rsidRDefault="000D7643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b of pages: 9 (&gt; 6)</w:t>
            </w:r>
          </w:p>
          <w:p w14:paraId="63C5177B" w14:textId="06226E5C" w:rsidR="000D7643" w:rsidRDefault="000D7643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vigation (scalable)</w:t>
            </w:r>
          </w:p>
        </w:tc>
      </w:tr>
      <w:tr w:rsidR="000D7643" w14:paraId="66E0EA49" w14:textId="77777777" w:rsidTr="00FC7FFB">
        <w:trPr>
          <w:trHeight w:val="2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36CB91F8" w14:textId="33EE0C53" w:rsidR="000D7643" w:rsidRDefault="000D7643">
            <w:r>
              <w:t>Case 2</w:t>
            </w:r>
          </w:p>
        </w:tc>
        <w:tc>
          <w:tcPr>
            <w:tcW w:w="1143" w:type="pct"/>
          </w:tcPr>
          <w:p w14:paraId="200F81FE" w14:textId="1103205B" w:rsidR="000D7643" w:rsidRDefault="000D7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 functionality</w:t>
            </w:r>
          </w:p>
        </w:tc>
        <w:tc>
          <w:tcPr>
            <w:tcW w:w="3143" w:type="pct"/>
          </w:tcPr>
          <w:p w14:paraId="4B72F448" w14:textId="7B09AC67" w:rsidR="00F66D84" w:rsidRDefault="009D2AD6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king page</w:t>
            </w:r>
            <w:r w:rsidR="00F66D84">
              <w:t xml:space="preserve">: </w:t>
            </w:r>
          </w:p>
          <w:p w14:paraId="23CEEB63" w14:textId="6413FDC4" w:rsidR="000927E6" w:rsidRPr="001A1FD3" w:rsidRDefault="000927E6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green"/>
              </w:rPr>
            </w:pPr>
            <w:proofErr w:type="gramStart"/>
            <w:r w:rsidRPr="001A1FD3">
              <w:rPr>
                <w:highlight w:val="green"/>
              </w:rPr>
              <w:t>confirmation(</w:t>
            </w:r>
            <w:proofErr w:type="gramEnd"/>
            <w:r w:rsidRPr="001A1FD3">
              <w:rPr>
                <w:highlight w:val="green"/>
              </w:rPr>
              <w:t>)</w:t>
            </w:r>
          </w:p>
          <w:p w14:paraId="55319201" w14:textId="414FD63B" w:rsidR="000927E6" w:rsidRPr="00FE2C92" w:rsidRDefault="000927E6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proofErr w:type="gramStart"/>
            <w:r w:rsidRPr="00FE2C92">
              <w:rPr>
                <w:highlight w:val="yellow"/>
              </w:rPr>
              <w:t>submit(</w:t>
            </w:r>
            <w:proofErr w:type="gramEnd"/>
            <w:r w:rsidRPr="00FE2C92">
              <w:rPr>
                <w:highlight w:val="yellow"/>
              </w:rPr>
              <w:t>) (local storage)</w:t>
            </w:r>
            <w:r w:rsidR="00511A15">
              <w:rPr>
                <w:highlight w:val="yellow"/>
              </w:rPr>
              <w:t xml:space="preserve"> JSON</w:t>
            </w:r>
            <w:r w:rsidR="0006240D">
              <w:rPr>
                <w:highlight w:val="yellow"/>
              </w:rPr>
              <w:t>/ form reset</w:t>
            </w:r>
          </w:p>
          <w:p w14:paraId="2C404FB7" w14:textId="77777777" w:rsidR="000927E6" w:rsidRDefault="000927E6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ccessful process page</w:t>
            </w:r>
          </w:p>
          <w:p w14:paraId="79A932B8" w14:textId="3D99B6B3" w:rsidR="000927E6" w:rsidRPr="00FE2C92" w:rsidRDefault="000927E6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FE2C92">
              <w:rPr>
                <w:highlight w:val="yellow"/>
              </w:rPr>
              <w:t>Retrieve local storage</w:t>
            </w:r>
          </w:p>
          <w:p w14:paraId="4D02B7FC" w14:textId="2B98712E" w:rsidR="00042E41" w:rsidRDefault="00042E41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lculate time to the selected launch date</w:t>
            </w:r>
          </w:p>
          <w:p w14:paraId="123AB633" w14:textId="486812E8" w:rsidR="00042E41" w:rsidRDefault="00042E41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sent (part of) submitted info</w:t>
            </w:r>
          </w:p>
          <w:p w14:paraId="01A632F9" w14:textId="77777777" w:rsidR="000927E6" w:rsidRPr="0006240D" w:rsidRDefault="000927E6" w:rsidP="000927E6">
            <w:pPr>
              <w:pStyle w:val="ListParagraph"/>
              <w:numPr>
                <w:ilvl w:val="0"/>
                <w:numId w:val="1"/>
              </w:numPr>
              <w:ind w:left="289" w:hanging="28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green"/>
              </w:rPr>
            </w:pPr>
            <w:r w:rsidRPr="0006240D">
              <w:rPr>
                <w:highlight w:val="green"/>
              </w:rPr>
              <w:t>Contact Us:</w:t>
            </w:r>
          </w:p>
          <w:p w14:paraId="0DFABAE7" w14:textId="760C99A6" w:rsidR="000927E6" w:rsidRDefault="000927E6" w:rsidP="00852E97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6240D">
              <w:rPr>
                <w:highlight w:val="green"/>
              </w:rPr>
              <w:t>Message: thank you!</w:t>
            </w:r>
          </w:p>
        </w:tc>
      </w:tr>
      <w:tr w:rsidR="000D7643" w14:paraId="61E4673A" w14:textId="77777777" w:rsidTr="00FC7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63C17FC2" w14:textId="3D278B6B" w:rsidR="000D7643" w:rsidRDefault="000D7643">
            <w:r>
              <w:t>Case 3</w:t>
            </w:r>
          </w:p>
        </w:tc>
        <w:tc>
          <w:tcPr>
            <w:tcW w:w="1143" w:type="pct"/>
          </w:tcPr>
          <w:p w14:paraId="5D88DF77" w14:textId="09347682" w:rsidR="000D7643" w:rsidRDefault="00B823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rays and Loops</w:t>
            </w:r>
          </w:p>
        </w:tc>
        <w:tc>
          <w:tcPr>
            <w:tcW w:w="3143" w:type="pct"/>
          </w:tcPr>
          <w:p w14:paraId="14A59E8A" w14:textId="77777777" w:rsidR="000D7643" w:rsidRDefault="009D2A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2E48">
              <w:t>Booking page: Subtotal and total</w:t>
            </w:r>
          </w:p>
          <w:p w14:paraId="66F1B61D" w14:textId="7F7BBDF4" w:rsidR="00FE2C92" w:rsidRDefault="00FE2C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2E48">
              <w:rPr>
                <w:highlight w:val="yellow"/>
              </w:rPr>
              <w:t xml:space="preserve">Form validation: Array of form elements, we loop to see if they’re </w:t>
            </w:r>
            <w:r w:rsidRPr="00050F16">
              <w:rPr>
                <w:highlight w:val="yellow"/>
              </w:rPr>
              <w:t>empty</w:t>
            </w:r>
            <w:r w:rsidR="00050F16" w:rsidRPr="00050F16">
              <w:rPr>
                <w:highlight w:val="yellow"/>
              </w:rPr>
              <w:t xml:space="preserve"> or invalid</w:t>
            </w:r>
          </w:p>
        </w:tc>
      </w:tr>
      <w:tr w:rsidR="000D7643" w14:paraId="4B795B52" w14:textId="77777777" w:rsidTr="00FC7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2469C14D" w14:textId="16B8C22B" w:rsidR="000D7643" w:rsidRDefault="000D7643">
            <w:r>
              <w:t>Case 4</w:t>
            </w:r>
          </w:p>
        </w:tc>
        <w:tc>
          <w:tcPr>
            <w:tcW w:w="1143" w:type="pct"/>
          </w:tcPr>
          <w:p w14:paraId="1258FD1B" w14:textId="22527440" w:rsidR="000D7643" w:rsidRDefault="00B823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M tree</w:t>
            </w:r>
          </w:p>
        </w:tc>
        <w:tc>
          <w:tcPr>
            <w:tcW w:w="3143" w:type="pct"/>
          </w:tcPr>
          <w:p w14:paraId="7AF2B0E6" w14:textId="74077890" w:rsidR="000D7643" w:rsidRDefault="00852E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king</w:t>
            </w:r>
            <w:r w:rsidR="00B82347">
              <w:t xml:space="preserve"> page</w:t>
            </w:r>
            <w:r w:rsidR="0057496E">
              <w:t>??</w:t>
            </w:r>
          </w:p>
        </w:tc>
      </w:tr>
      <w:tr w:rsidR="000D7643" w14:paraId="104C3AA0" w14:textId="77777777" w:rsidTr="00FC7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39E0CD03" w14:textId="3AD76C6C" w:rsidR="000D7643" w:rsidRDefault="000D7643">
            <w:r>
              <w:t>Case 5</w:t>
            </w:r>
          </w:p>
        </w:tc>
        <w:tc>
          <w:tcPr>
            <w:tcW w:w="1143" w:type="pct"/>
          </w:tcPr>
          <w:p w14:paraId="09B124B2" w14:textId="206B6510" w:rsidR="000D7643" w:rsidRDefault="009D2A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m validation</w:t>
            </w:r>
          </w:p>
        </w:tc>
        <w:tc>
          <w:tcPr>
            <w:tcW w:w="3143" w:type="pct"/>
          </w:tcPr>
          <w:p w14:paraId="3C51DEA9" w14:textId="7EDCBFFE" w:rsidR="000D7643" w:rsidRDefault="00852E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oking</w:t>
            </w:r>
            <w:r w:rsidR="009D2AD6">
              <w:t xml:space="preserve"> page</w:t>
            </w:r>
          </w:p>
          <w:p w14:paraId="7F2069DD" w14:textId="77777777" w:rsidR="00852E97" w:rsidRPr="00E22E48" w:rsidRDefault="00852E97" w:rsidP="00852E9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E22E48">
              <w:rPr>
                <w:highlight w:val="yellow"/>
              </w:rPr>
              <w:t>Verify all fields have values</w:t>
            </w:r>
          </w:p>
          <w:p w14:paraId="6BD97436" w14:textId="6C7D92C7" w:rsidR="00852E97" w:rsidRDefault="00852E97" w:rsidP="00852E9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2E48">
              <w:rPr>
                <w:highlight w:val="yellow"/>
              </w:rPr>
              <w:t>Verify other aspects (regex</w:t>
            </w:r>
            <w:r w:rsidR="00E836BD" w:rsidRPr="00E22E48">
              <w:rPr>
                <w:highlight w:val="yellow"/>
              </w:rPr>
              <w:t>: email, name, postal code)</w:t>
            </w:r>
          </w:p>
        </w:tc>
      </w:tr>
      <w:tr w:rsidR="000D7643" w14:paraId="15FDDD5A" w14:textId="77777777" w:rsidTr="00FC7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44B106ED" w14:textId="00CEDA5B" w:rsidR="000D7643" w:rsidRDefault="000D7643">
            <w:r>
              <w:t>Case 6</w:t>
            </w:r>
          </w:p>
        </w:tc>
        <w:tc>
          <w:tcPr>
            <w:tcW w:w="1143" w:type="pct"/>
          </w:tcPr>
          <w:p w14:paraId="5771BB1B" w14:textId="05DDA5D3" w:rsidR="000D7643" w:rsidRDefault="00E836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 editing by user</w:t>
            </w:r>
          </w:p>
        </w:tc>
        <w:tc>
          <w:tcPr>
            <w:tcW w:w="3143" w:type="pct"/>
          </w:tcPr>
          <w:p w14:paraId="6DA702AD" w14:textId="0BE0E8A6" w:rsidR="00686C1B" w:rsidRDefault="00686C1B" w:rsidP="00686C1B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247" w:hanging="24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king form</w:t>
            </w:r>
          </w:p>
          <w:p w14:paraId="6E0D969C" w14:textId="0B94FC7D" w:rsidR="00E836BD" w:rsidRPr="00B766FD" w:rsidRDefault="00E836BD" w:rsidP="00E836BD">
            <w:pPr>
              <w:pStyle w:val="ListParagraph"/>
              <w:numPr>
                <w:ilvl w:val="1"/>
                <w:numId w:val="1"/>
              </w:numPr>
              <w:spacing w:after="160" w:line="259" w:lineRule="auto"/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proofErr w:type="spellStart"/>
            <w:proofErr w:type="gramStart"/>
            <w:r w:rsidRPr="00B766FD">
              <w:rPr>
                <w:highlight w:val="yellow"/>
              </w:rPr>
              <w:t>addChildren</w:t>
            </w:r>
            <w:proofErr w:type="spellEnd"/>
            <w:r w:rsidRPr="00B766FD">
              <w:rPr>
                <w:highlight w:val="yellow"/>
              </w:rPr>
              <w:t>(</w:t>
            </w:r>
            <w:proofErr w:type="gramEnd"/>
            <w:r w:rsidRPr="00B766FD">
              <w:rPr>
                <w:highlight w:val="yellow"/>
              </w:rPr>
              <w:t>)</w:t>
            </w:r>
          </w:p>
          <w:p w14:paraId="7D081B8E" w14:textId="77777777" w:rsidR="00B766FD" w:rsidRDefault="00E836BD" w:rsidP="00B766FD">
            <w:pPr>
              <w:pStyle w:val="ListParagraph"/>
              <w:numPr>
                <w:ilvl w:val="1"/>
                <w:numId w:val="1"/>
              </w:numPr>
              <w:spacing w:after="160" w:line="259" w:lineRule="auto"/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proofErr w:type="gramStart"/>
            <w:r w:rsidRPr="00B766FD">
              <w:rPr>
                <w:highlight w:val="yellow"/>
              </w:rPr>
              <w:t>addAdults</w:t>
            </w:r>
            <w:proofErr w:type="spellEnd"/>
            <w:r w:rsidRPr="00B766FD">
              <w:rPr>
                <w:highlight w:val="yellow"/>
              </w:rPr>
              <w:t>(</w:t>
            </w:r>
            <w:proofErr w:type="gramEnd"/>
            <w:r w:rsidR="00B766FD" w:rsidRPr="00B766FD">
              <w:rPr>
                <w:highlight w:val="yellow"/>
              </w:rPr>
              <w:t>)</w:t>
            </w:r>
          </w:p>
          <w:p w14:paraId="4123D061" w14:textId="4B5A89C4" w:rsidR="00F92D39" w:rsidRPr="00B766FD" w:rsidRDefault="00F92D39" w:rsidP="00F92D39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247" w:hanging="24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92D39">
              <w:rPr>
                <w:highlight w:val="yellow"/>
              </w:rPr>
              <w:t>Add payment info</w:t>
            </w:r>
          </w:p>
        </w:tc>
      </w:tr>
      <w:tr w:rsidR="000D7643" w14:paraId="3713C030" w14:textId="77777777" w:rsidTr="00FC7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4305215E" w14:textId="33951000" w:rsidR="000D7643" w:rsidRDefault="000D7643"/>
        </w:tc>
        <w:tc>
          <w:tcPr>
            <w:tcW w:w="1143" w:type="pct"/>
          </w:tcPr>
          <w:p w14:paraId="47217D71" w14:textId="51DBF2AC" w:rsidR="000D7643" w:rsidRDefault="00E212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ing data forms</w:t>
            </w:r>
          </w:p>
        </w:tc>
        <w:tc>
          <w:tcPr>
            <w:tcW w:w="3143" w:type="pct"/>
          </w:tcPr>
          <w:p w14:paraId="6AD63748" w14:textId="2EBB7998" w:rsidR="000D7643" w:rsidRDefault="00E212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cal storage: JSON</w:t>
            </w:r>
          </w:p>
        </w:tc>
      </w:tr>
      <w:tr w:rsidR="000D7643" w14:paraId="68E1E441" w14:textId="77777777" w:rsidTr="00FC7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18463F6D" w14:textId="647F5FCB" w:rsidR="000D7643" w:rsidRDefault="000D7643">
            <w:r>
              <w:t>Case 8</w:t>
            </w:r>
          </w:p>
        </w:tc>
        <w:tc>
          <w:tcPr>
            <w:tcW w:w="1143" w:type="pct"/>
          </w:tcPr>
          <w:p w14:paraId="59FBFFA1" w14:textId="3E4E62CD" w:rsidR="000D7643" w:rsidRDefault="00E212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ewing</w:t>
            </w:r>
          </w:p>
        </w:tc>
        <w:tc>
          <w:tcPr>
            <w:tcW w:w="3143" w:type="pct"/>
          </w:tcPr>
          <w:p w14:paraId="338AA4D2" w14:textId="20D322B8" w:rsidR="000D7643" w:rsidRDefault="00E212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table</w:t>
            </w:r>
            <w:r w:rsidR="00511A15">
              <w:t xml:space="preserve"> </w:t>
            </w:r>
            <w:r w:rsidR="00511A15" w:rsidRPr="00511A15">
              <w:rPr>
                <w:highlight w:val="yellow"/>
              </w:rPr>
              <w:t>-Present GIT workflow</w:t>
            </w:r>
          </w:p>
        </w:tc>
      </w:tr>
      <w:tr w:rsidR="000D7643" w14:paraId="2F7739E8" w14:textId="77777777" w:rsidTr="00FC7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6B436E69" w14:textId="08AF5873" w:rsidR="000D7643" w:rsidRDefault="000D7643">
            <w:r>
              <w:t>Case 9</w:t>
            </w:r>
          </w:p>
        </w:tc>
        <w:tc>
          <w:tcPr>
            <w:tcW w:w="1143" w:type="pct"/>
          </w:tcPr>
          <w:p w14:paraId="14EFB4E6" w14:textId="2720633D" w:rsidR="000D7643" w:rsidRDefault="00E212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jax Service</w:t>
            </w:r>
          </w:p>
        </w:tc>
        <w:tc>
          <w:tcPr>
            <w:tcW w:w="3143" w:type="pct"/>
          </w:tcPr>
          <w:p w14:paraId="430E1762" w14:textId="77777777" w:rsidR="008050BB" w:rsidRPr="00511A15" w:rsidRDefault="008050BB" w:rsidP="008050BB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green"/>
              </w:rPr>
            </w:pPr>
            <w:r w:rsidRPr="00511A15">
              <w:rPr>
                <w:highlight w:val="green"/>
              </w:rPr>
              <w:t>Flash</w:t>
            </w:r>
          </w:p>
          <w:p w14:paraId="0EA3ED49" w14:textId="77777777" w:rsidR="008050BB" w:rsidRPr="00511A15" w:rsidRDefault="008050BB" w:rsidP="008050BB">
            <w:pPr>
              <w:pStyle w:val="ListParagraph"/>
              <w:numPr>
                <w:ilvl w:val="1"/>
                <w:numId w:val="1"/>
              </w:numPr>
              <w:ind w:left="58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green"/>
              </w:rPr>
            </w:pPr>
            <w:r w:rsidRPr="00511A15">
              <w:rPr>
                <w:highlight w:val="green"/>
              </w:rPr>
              <w:t>function change language</w:t>
            </w:r>
          </w:p>
          <w:p w14:paraId="6F339CBB" w14:textId="4D402A88" w:rsidR="00E21287" w:rsidRPr="00511A15" w:rsidRDefault="00E21287" w:rsidP="00E21287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cyan"/>
              </w:rPr>
            </w:pPr>
            <w:r w:rsidRPr="00511A15">
              <w:rPr>
                <w:highlight w:val="cyan"/>
              </w:rPr>
              <w:t>Activities:</w:t>
            </w:r>
          </w:p>
          <w:p w14:paraId="2A10B788" w14:textId="77777777" w:rsidR="00E21287" w:rsidRPr="00511A15" w:rsidRDefault="00E21287" w:rsidP="00E21287">
            <w:pPr>
              <w:pStyle w:val="ListParagraph"/>
              <w:numPr>
                <w:ilvl w:val="1"/>
                <w:numId w:val="1"/>
              </w:numPr>
              <w:ind w:left="5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cyan"/>
              </w:rPr>
            </w:pPr>
            <w:r w:rsidRPr="00511A15">
              <w:rPr>
                <w:highlight w:val="cyan"/>
              </w:rPr>
              <w:t>create page by Ajax</w:t>
            </w:r>
          </w:p>
          <w:p w14:paraId="1D8FA550" w14:textId="77777777" w:rsidR="000D7643" w:rsidRDefault="00E21287" w:rsidP="00E21287">
            <w:pPr>
              <w:pStyle w:val="ListParagraph"/>
              <w:numPr>
                <w:ilvl w:val="0"/>
                <w:numId w:val="1"/>
              </w:numPr>
              <w:ind w:left="289" w:hanging="28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ather on the moon</w:t>
            </w:r>
          </w:p>
          <w:p w14:paraId="48419842" w14:textId="77777777" w:rsidR="00E21287" w:rsidRDefault="009B6C35" w:rsidP="00E21287">
            <w:pPr>
              <w:pStyle w:val="ListParagraph"/>
              <w:numPr>
                <w:ilvl w:val="1"/>
                <w:numId w:val="1"/>
              </w:numPr>
              <w:ind w:left="5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jax</w:t>
            </w:r>
          </w:p>
          <w:p w14:paraId="7031265D" w14:textId="209E9679" w:rsidR="00501066" w:rsidRDefault="00501066" w:rsidP="00501066">
            <w:pPr>
              <w:pStyle w:val="ListParagraph"/>
              <w:numPr>
                <w:ilvl w:val="0"/>
                <w:numId w:val="1"/>
              </w:numPr>
              <w:ind w:left="388" w:hanging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oking</w:t>
            </w:r>
          </w:p>
          <w:p w14:paraId="04D04BC4" w14:textId="77777777" w:rsidR="00501066" w:rsidRPr="00511A15" w:rsidRDefault="00501066" w:rsidP="00501066">
            <w:pPr>
              <w:pStyle w:val="ListParagraph"/>
              <w:numPr>
                <w:ilvl w:val="1"/>
                <w:numId w:val="1"/>
              </w:numPr>
              <w:ind w:left="53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cyan"/>
              </w:rPr>
            </w:pPr>
            <w:r w:rsidRPr="00511A15">
              <w:rPr>
                <w:highlight w:val="cyan"/>
              </w:rPr>
              <w:t>Read a file that include info on launch dates</w:t>
            </w:r>
          </w:p>
          <w:p w14:paraId="4AFB8DAE" w14:textId="2F9FFDCB" w:rsidR="00CC5A35" w:rsidRPr="00CC5A35" w:rsidRDefault="00CC5A35" w:rsidP="00CC5A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11A15">
              <w:rPr>
                <w:highlight w:val="yellow"/>
              </w:rPr>
              <w:t>Twitter and Insta API with AJAX</w:t>
            </w:r>
            <w:r w:rsidRPr="00CC5A35">
              <w:tab/>
            </w:r>
          </w:p>
        </w:tc>
      </w:tr>
    </w:tbl>
    <w:p w14:paraId="49FA02C9" w14:textId="77777777" w:rsidR="008050BB" w:rsidRDefault="008050BB">
      <w: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36"/>
        <w:gridCol w:w="2137"/>
        <w:gridCol w:w="5877"/>
      </w:tblGrid>
      <w:tr w:rsidR="000D7643" w14:paraId="522E5018" w14:textId="77777777" w:rsidTr="00BE2610">
        <w:tc>
          <w:tcPr>
            <w:tcW w:w="714" w:type="pct"/>
          </w:tcPr>
          <w:p w14:paraId="2D888B19" w14:textId="5749EC45" w:rsidR="000D7643" w:rsidRDefault="000D7643">
            <w:r>
              <w:lastRenderedPageBreak/>
              <w:t>Case 10</w:t>
            </w:r>
          </w:p>
        </w:tc>
        <w:tc>
          <w:tcPr>
            <w:tcW w:w="1143" w:type="pct"/>
          </w:tcPr>
          <w:p w14:paraId="6A4CFD3F" w14:textId="04C2D604" w:rsidR="000D7643" w:rsidRDefault="009B6C35">
            <w:r>
              <w:t>jQuery</w:t>
            </w:r>
          </w:p>
        </w:tc>
        <w:tc>
          <w:tcPr>
            <w:tcW w:w="3143" w:type="pct"/>
          </w:tcPr>
          <w:p w14:paraId="05D7B9FE" w14:textId="68FFD2B6" w:rsidR="000D7643" w:rsidRPr="005779A3" w:rsidRDefault="009B6C35">
            <w:pPr>
              <w:rPr>
                <w:highlight w:val="lightGray"/>
              </w:rPr>
            </w:pPr>
            <w:r w:rsidRPr="005779A3">
              <w:rPr>
                <w:highlight w:val="lightGray"/>
              </w:rPr>
              <w:t>FAQ: accordion</w:t>
            </w:r>
          </w:p>
          <w:p w14:paraId="269C3873" w14:textId="66C4517F" w:rsidR="009B6C35" w:rsidRDefault="009B6C35">
            <w:r w:rsidRPr="005779A3">
              <w:rPr>
                <w:highlight w:val="lightGray"/>
              </w:rPr>
              <w:t>Lang: toggle</w:t>
            </w:r>
          </w:p>
        </w:tc>
      </w:tr>
    </w:tbl>
    <w:p w14:paraId="54CF12EB" w14:textId="5FD4AFB9" w:rsidR="000C7B97" w:rsidRDefault="000C7B97"/>
    <w:p w14:paraId="510FDC39" w14:textId="20241459" w:rsidR="00E836BD" w:rsidRDefault="00BE2610">
      <w:r>
        <w:t>Booking</w:t>
      </w:r>
      <w:r w:rsidR="00E836BD">
        <w:t xml:space="preserve"> form -&gt; add adults/children</w:t>
      </w:r>
    </w:p>
    <w:p w14:paraId="207BDB8E" w14:textId="234DF3B6" w:rsidR="00E836BD" w:rsidRDefault="00E836BD" w:rsidP="00E836BD">
      <w:pPr>
        <w:ind w:firstLine="720"/>
      </w:pPr>
      <w:r>
        <w:t xml:space="preserve"> -&gt;</w:t>
      </w:r>
      <w:r w:rsidR="00BE2610">
        <w:t xml:space="preserve"> info page -&gt;</w:t>
      </w:r>
      <w:r>
        <w:t xml:space="preserve"> fill info -&gt; confirmation</w:t>
      </w:r>
      <w:r w:rsidR="00BE2610">
        <w:t xml:space="preserve"> -&gt; </w:t>
      </w:r>
      <w:r w:rsidR="00536295">
        <w:t>L</w:t>
      </w:r>
      <w:r w:rsidR="00BE2610">
        <w:t>ocal</w:t>
      </w:r>
      <w:r w:rsidR="00536295">
        <w:t xml:space="preserve"> </w:t>
      </w:r>
      <w:r w:rsidR="00BE2610">
        <w:t>Storage</w:t>
      </w:r>
    </w:p>
    <w:p w14:paraId="7D662A04" w14:textId="1C8A2622" w:rsidR="00E836BD" w:rsidRDefault="00E836BD" w:rsidP="00E836BD">
      <w:pPr>
        <w:ind w:left="720" w:firstLine="720"/>
      </w:pPr>
      <w:r>
        <w:t>-&gt; successful</w:t>
      </w:r>
      <w:r w:rsidR="00BE2610">
        <w:t xml:space="preserve"> page</w:t>
      </w:r>
    </w:p>
    <w:p w14:paraId="7AE59E78" w14:textId="55FD63AB" w:rsidR="001A1FD3" w:rsidRDefault="001A1FD3" w:rsidP="00E836BD">
      <w:pPr>
        <w:ind w:left="720" w:firstLine="720"/>
      </w:pPr>
    </w:p>
    <w:p w14:paraId="74E57D8C" w14:textId="3520691F" w:rsidR="001A1FD3" w:rsidRDefault="001A1FD3" w:rsidP="00E836BD">
      <w:pPr>
        <w:ind w:left="720" w:firstLine="720"/>
      </w:pPr>
      <w:r>
        <w:t xml:space="preserve">Fill info-&gt; success/confirm  </w:t>
      </w:r>
    </w:p>
    <w:sectPr w:rsidR="001A1F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A41CA"/>
    <w:multiLevelType w:val="hybridMultilevel"/>
    <w:tmpl w:val="3992F4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094468"/>
    <w:multiLevelType w:val="hybridMultilevel"/>
    <w:tmpl w:val="DBAAB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2206067">
    <w:abstractNumId w:val="1"/>
  </w:num>
  <w:num w:numId="2" w16cid:durableId="7417610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trA0NbQwMTc1MzBX0lEKTi0uzszPAykwrgUAfrd0yiwAAAA="/>
  </w:docVars>
  <w:rsids>
    <w:rsidRoot w:val="000D7643"/>
    <w:rsid w:val="00042E41"/>
    <w:rsid w:val="00050F16"/>
    <w:rsid w:val="0006240D"/>
    <w:rsid w:val="000927E6"/>
    <w:rsid w:val="000C7B97"/>
    <w:rsid w:val="000D7643"/>
    <w:rsid w:val="001A1FD3"/>
    <w:rsid w:val="003D4319"/>
    <w:rsid w:val="00501066"/>
    <w:rsid w:val="00511A15"/>
    <w:rsid w:val="00536295"/>
    <w:rsid w:val="0057496E"/>
    <w:rsid w:val="005779A3"/>
    <w:rsid w:val="00686C1B"/>
    <w:rsid w:val="00715B41"/>
    <w:rsid w:val="008050BB"/>
    <w:rsid w:val="00852E97"/>
    <w:rsid w:val="009B6C35"/>
    <w:rsid w:val="009D2AD6"/>
    <w:rsid w:val="00B67DDB"/>
    <w:rsid w:val="00B766FD"/>
    <w:rsid w:val="00B82347"/>
    <w:rsid w:val="00BE2610"/>
    <w:rsid w:val="00CC5A35"/>
    <w:rsid w:val="00E21287"/>
    <w:rsid w:val="00E22E48"/>
    <w:rsid w:val="00E836BD"/>
    <w:rsid w:val="00F27C26"/>
    <w:rsid w:val="00F66D84"/>
    <w:rsid w:val="00F92D39"/>
    <w:rsid w:val="00FC7FFB"/>
    <w:rsid w:val="00FE2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A67FF"/>
  <w15:chartTrackingRefBased/>
  <w15:docId w15:val="{8F65E647-EA34-4218-997E-31DE92699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7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6D84"/>
    <w:pPr>
      <w:ind w:left="720"/>
      <w:contextualSpacing/>
    </w:pPr>
  </w:style>
  <w:style w:type="table" w:styleId="GridTable2">
    <w:name w:val="Grid Table 2"/>
    <w:basedOn w:val="TableNormal"/>
    <w:uiPriority w:val="47"/>
    <w:rsid w:val="003D431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5">
    <w:name w:val="Grid Table 2 Accent 5"/>
    <w:basedOn w:val="TableNormal"/>
    <w:uiPriority w:val="47"/>
    <w:rsid w:val="003D431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FC7FFB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2-Accent2">
    <w:name w:val="Grid Table 2 Accent 2"/>
    <w:basedOn w:val="TableNormal"/>
    <w:uiPriority w:val="47"/>
    <w:rsid w:val="00FC7FFB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FC7FFB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">
    <w:name w:val="List Table 6 Colorful"/>
    <w:basedOn w:val="TableNormal"/>
    <w:uiPriority w:val="51"/>
    <w:rsid w:val="00FC7FF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hme, Ali</dc:creator>
  <cp:keywords/>
  <dc:description/>
  <cp:lastModifiedBy>Nehme, Ali</cp:lastModifiedBy>
  <cp:revision>15</cp:revision>
  <dcterms:created xsi:type="dcterms:W3CDTF">2022-05-13T18:09:00Z</dcterms:created>
  <dcterms:modified xsi:type="dcterms:W3CDTF">2022-05-18T14:19:00Z</dcterms:modified>
</cp:coreProperties>
</file>